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verly 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v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51 Centennial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shulmanro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459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